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cel Cort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c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t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1 Edington Lane Mundelein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acanay_9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5841459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